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Postal Code]</w:t>
      </w:r>
      <w:r>
        <w:br/>
      </w:r>
      <w:r>
        <w:t xml:space="preserve">[Email Address]</w:t>
      </w:r>
      <w:r>
        <w:br/>
      </w:r>
      <w:r>
        <w:t xml:space="preserve">[Phone Number]</w:t>
      </w:r>
      <w:r>
        <w:br/>
      </w:r>
      <w:r>
        <w:br/>
      </w:r>
      <w:r>
        <w:t xml:space="preserve">[Date]</w:t>
      </w:r>
    </w:p>
    <w:p>
      <w:pPr>
        <w:pStyle w:val="BodyText"/>
      </w:pPr>
      <w:r>
        <w:t xml:space="preserve">Hiring Manager</w:t>
      </w:r>
      <w:r>
        <w:br/>
      </w:r>
      <w:r>
        <w:t xml:space="preserve">Queensland Fire and Emergency Services (QFES)</w:t>
      </w:r>
      <w:r>
        <w:br/>
      </w:r>
      <w:r>
        <w:t xml:space="preserve">[Brisbane Fire Station Address or QFES Headquarters Address]</w:t>
      </w:r>
      <w:r>
        <w:br/>
      </w:r>
      <w:r>
        <w:t xml:space="preserve">Brisbane, Queensland, Australia</w:t>
      </w:r>
    </w:p>
    <w:p>
      <w:pPr>
        <w:pStyle w:val="BodyText"/>
      </w:pPr>
      <w:r>
        <w:t xml:space="preserve">Dear Hiring Manager,</w:t>
      </w:r>
    </w:p>
    <w:p>
      <w:pPr>
        <w:pStyle w:val="BodyText"/>
      </w:pPr>
      <w:r>
        <w:t xml:space="preserve">I am writing to express my enthusiastic interest in the Firefighter position at Queensland Fire and Emergency Services (QFES) in Brisbane, Australia. With a steadfast commitment to public safety, a deep understanding of emergency response protocols, and a passion for serving communities like those in Brisbane, I am eager to contribute my skills and dedication to this vital role. As a highly motivated individual with experience in high-pressure environments, I am confident that my background aligns with the rigorous demands of firefighting in Australia’s dynamic urban and natural landscapes.</w:t>
      </w:r>
    </w:p>
    <w:p>
      <w:pPr>
        <w:pStyle w:val="BodyText"/>
      </w:pPr>
      <w:r>
        <w:t xml:space="preserve">Growing up in Brisbane, I have always been inspired by the resilience of its people and the unique challenges posed by this vibrant city. From combating bushfires in nearby regions to responding to emergencies along the Brisbane River, the Firefighter role here is as diverse as it is critical. My motivation stems from a desire to protect lives, property, and natural resources in a community that values innovation and environmental stewardship. This opportunity with QFES represents not just a career move but a chance to be part of Brisbane’s legacy of safety and service.</w:t>
      </w:r>
    </w:p>
    <w:p>
      <w:pPr>
        <w:pStyle w:val="BodyText"/>
      </w:pPr>
      <w:r>
        <w:t xml:space="preserve">Over the past decade, I have honed my expertise in emergency services through hands-on experience as a volunteer firefighter with [Local Fire Department Name] in Queensland. This role required me to respond to a wide range of incidents, from structure fires and hazardous material spills to medical emergencies and vehicle extrications. These experiences taught me the importance of quick decision-making, teamwork, and adaptability—qualities that are essential for any Firefighter in Australia Brisbane. For instance, during a severe bushfire season in 2021, I worked alongside colleagues to evacuate residents from high-risk zones while coordinating with state authorities to manage resources effectively. This experience reinforced my ability to stay calm under pressure and prioritize community safety.</w:t>
      </w:r>
    </w:p>
    <w:p>
      <w:pPr>
        <w:pStyle w:val="BodyText"/>
      </w:pPr>
      <w:r>
        <w:t xml:space="preserve">My professional journey has also included certifications in advanced firefighting techniques, CPR, and hazardous materials handling, all of which are aligned with QFES’s standards. I hold a [Name of Certification, e.g., Certificate IV in Fire Fighting] from [Training Institution], which equipped me with the technical knowledge to operate fire suppression systems, conduct risk assessments, and lead emergency response teams. Additionally, my training in incident command systems (ICS) has prepared me to navigate complex scenarios where clear communication and strategic planning are paramount. These qualifications ensure that I can contribute effectively to the safety of Brisbane’s residents and environments.</w:t>
      </w:r>
    </w:p>
    <w:p>
      <w:pPr>
        <w:pStyle w:val="BodyText"/>
      </w:pPr>
      <w:r>
        <w:t xml:space="preserve">Beyond technical skills, I bring a strong work ethic and a commitment to lifelong learning. Firefighters in Australia Brisbane must constantly adapt to evolving threats, such as climate change-driven bushfires or urbanization challenges. I stay informed about these issues through continuous education and community outreach programs. For example, I regularly participate in local fire safety workshops to educate residents on evacuation procedures and home fire prevention. This proactive approach reflects my belief that firefighting is not just about responding to emergencies but also about empowering communities to thrive.</w:t>
      </w:r>
    </w:p>
    <w:p>
      <w:pPr>
        <w:pStyle w:val="BodyText"/>
      </w:pPr>
      <w:r>
        <w:t xml:space="preserve">What sets me apart as a candidate is my deep connection to Brisbane’s unique environment. The city’s combination of urban infrastructure, coastal regions, and natural reserves presents a multifaceted challenge for firefighters. I understand the importance of balancing rapid response with environmental responsibility, such as minimizing damage during bushfire suppression or protecting critical ecosystems during water-based operations. My familiarity with Brisbane’s geography—whether it’s navigating its sprawling suburbs or understanding the risks of flooding in low-lying areas—enables me to contribute effectively to QFES’s mission.</w:t>
      </w:r>
    </w:p>
    <w:p>
      <w:pPr>
        <w:pStyle w:val="BodyText"/>
      </w:pPr>
      <w:r>
        <w:t xml:space="preserve">I am particularly drawn to the collaborative culture within QFES, where firefighters work as a cohesive unit to overcome adversity. My experience in team-based environments has taught me the value of trust, communication, and mutual support. Whether it’s coordinating with emergency services during a large-scale incident or supporting colleagues in training exercises, I thrive in settings that prioritize unity and shared goals. I am also committed to upholding the values of integrity, professionalism, and respect that define QFES’s operations.</w:t>
      </w:r>
    </w:p>
    <w:p>
      <w:pPr>
        <w:pStyle w:val="BodyText"/>
      </w:pPr>
      <w:r>
        <w:t xml:space="preserve">In closing, I am eager to bring my passion for firefighting, technical expertise, and dedication to Brisbane’s community to QFES. I am confident that my background and drive align with the needs of this role, and I would be honored to contribute to the safety of Australia Brisbane. Thank you for considering my application. I look forward to the opportunity to discuss how I can support your team’s miss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Application for Australia Brisbane</dc:title>
  <dc:creator/>
  <dc:language>en</dc:language>
  <cp:keywords/>
  <dcterms:created xsi:type="dcterms:W3CDTF">2026-07-21T06:44:45Z</dcterms:created>
  <dcterms:modified xsi:type="dcterms:W3CDTF">2026-07-21T06:44:45Z</dcterms:modified>
</cp:coreProperties>
</file>

<file path=docProps/custom.xml><?xml version="1.0" encoding="utf-8"?>
<Properties xmlns="http://schemas.openxmlformats.org/officeDocument/2006/custom-properties" xmlns:vt="http://schemas.openxmlformats.org/officeDocument/2006/docPropsVTypes"/>
</file>